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768B8" w14:textId="77777777" w:rsidR="00F331F5" w:rsidRPr="00A448A1" w:rsidRDefault="00DB2EA1" w:rsidP="006749C2">
      <w:pPr>
        <w:spacing w:line="276" w:lineRule="auto"/>
        <w:rPr>
          <w:rFonts w:cs="Calibri"/>
          <w:szCs w:val="22"/>
          <w:lang w:val="en-US"/>
        </w:rPr>
      </w:pPr>
      <w:r w:rsidRPr="00A448A1">
        <w:rPr>
          <w:rFonts w:cs="Calibri"/>
          <w:szCs w:val="22"/>
          <w:lang w:val="en-US"/>
        </w:rPr>
        <w:t xml:space="preserve">   </w:t>
      </w:r>
    </w:p>
    <w:p w14:paraId="3F892D57" w14:textId="77777777" w:rsidR="00F331F5" w:rsidRPr="00A448A1" w:rsidRDefault="00F331F5" w:rsidP="001D1F62">
      <w:pPr>
        <w:spacing w:line="276" w:lineRule="auto"/>
        <w:jc w:val="both"/>
        <w:rPr>
          <w:rFonts w:cs="Calibri"/>
          <w:szCs w:val="22"/>
          <w:lang w:val="en-US"/>
        </w:rPr>
      </w:pPr>
    </w:p>
    <w:p w14:paraId="0C9D3BEC" w14:textId="6B0ADE15" w:rsidR="002B161A" w:rsidRPr="00D623C6" w:rsidRDefault="0063753A" w:rsidP="001C6E79">
      <w:pPr>
        <w:spacing w:after="240" w:line="276" w:lineRule="auto"/>
        <w:jc w:val="both"/>
        <w:rPr>
          <w:rFonts w:cs="Calibri"/>
          <w:szCs w:val="22"/>
          <w:lang w:val="en-US"/>
        </w:rPr>
      </w:pPr>
      <w:bookmarkStart w:id="0" w:name="_Hlk152248371"/>
      <w:r>
        <w:rPr>
          <w:rFonts w:cs="Calibri"/>
          <w:szCs w:val="22"/>
          <w:lang w:val="en-US"/>
        </w:rPr>
        <w:t>Participant</w:t>
      </w:r>
      <w:r w:rsidR="00A448A1" w:rsidRPr="00D623C6">
        <w:rPr>
          <w:rFonts w:cs="Calibri"/>
          <w:szCs w:val="22"/>
          <w:lang w:val="en-US"/>
        </w:rPr>
        <w:t>’</w:t>
      </w:r>
      <w:r w:rsidR="00C1107E">
        <w:rPr>
          <w:rFonts w:cs="Calibri"/>
          <w:szCs w:val="22"/>
          <w:lang w:val="en-US"/>
        </w:rPr>
        <w:t>s</w:t>
      </w:r>
      <w:r w:rsidR="00A448A1" w:rsidRPr="00D623C6">
        <w:rPr>
          <w:rFonts w:cs="Calibri"/>
          <w:szCs w:val="22"/>
          <w:lang w:val="en-US"/>
        </w:rPr>
        <w:t xml:space="preserve"> name and </w:t>
      </w:r>
      <w:r w:rsidR="00C1107E">
        <w:rPr>
          <w:rFonts w:cs="Calibri"/>
          <w:szCs w:val="22"/>
          <w:lang w:val="en-US"/>
        </w:rPr>
        <w:t>family name</w:t>
      </w:r>
      <w:r w:rsidR="002B161A" w:rsidRPr="00D623C6">
        <w:rPr>
          <w:rFonts w:cs="Calibri"/>
          <w:szCs w:val="22"/>
          <w:lang w:val="en-US"/>
        </w:rPr>
        <w:t xml:space="preserve">: </w:t>
      </w:r>
      <w:r w:rsidR="00C1107E">
        <w:rPr>
          <w:rFonts w:cs="Calibri"/>
          <w:szCs w:val="22"/>
          <w:lang w:val="en-US"/>
        </w:rPr>
        <w:t>…………………………………………………………………</w:t>
      </w:r>
    </w:p>
    <w:p w14:paraId="071093FF" w14:textId="76E3DF4D" w:rsidR="00F331F5" w:rsidRPr="00D623C6" w:rsidRDefault="00A448A1" w:rsidP="001C6E79">
      <w:pPr>
        <w:spacing w:after="240" w:line="276" w:lineRule="auto"/>
        <w:jc w:val="both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Address</w:t>
      </w:r>
      <w:r w:rsidR="00491B40" w:rsidRPr="00D623C6">
        <w:rPr>
          <w:rFonts w:cs="Calibri"/>
          <w:color w:val="auto"/>
          <w:szCs w:val="22"/>
          <w:lang w:val="en-US"/>
        </w:rPr>
        <w:t>:</w:t>
      </w:r>
      <w:r w:rsidR="00C1107E">
        <w:rPr>
          <w:rFonts w:cs="Calibri"/>
          <w:color w:val="auto"/>
          <w:szCs w:val="22"/>
          <w:lang w:val="en-US"/>
        </w:rPr>
        <w:t>……………………………………………………………………………………………………………….</w:t>
      </w:r>
      <w:r w:rsidR="00BB5361">
        <w:rPr>
          <w:rFonts w:cs="Calibri"/>
          <w:color w:val="auto"/>
          <w:szCs w:val="22"/>
          <w:lang w:val="en-US"/>
        </w:rPr>
        <w:t>.</w:t>
      </w:r>
    </w:p>
    <w:bookmarkEnd w:id="0"/>
    <w:p w14:paraId="7F584867" w14:textId="77777777" w:rsidR="00C61F64" w:rsidRPr="00D623C6" w:rsidRDefault="00C61F64" w:rsidP="00C61F64">
      <w:pPr>
        <w:spacing w:line="276" w:lineRule="auto"/>
        <w:jc w:val="both"/>
        <w:rPr>
          <w:rFonts w:cs="Calibri"/>
          <w:szCs w:val="22"/>
          <w:lang w:val="en-US"/>
        </w:rPr>
      </w:pPr>
    </w:p>
    <w:p w14:paraId="78DEA22F" w14:textId="77777777" w:rsidR="00C61F64" w:rsidRPr="00D623C6" w:rsidRDefault="00C61F64" w:rsidP="00C61F64">
      <w:pPr>
        <w:spacing w:line="276" w:lineRule="auto"/>
        <w:jc w:val="both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ab/>
      </w:r>
      <w:r w:rsidRPr="00D623C6">
        <w:rPr>
          <w:rFonts w:cs="Calibri"/>
          <w:szCs w:val="22"/>
          <w:lang w:val="en-US"/>
        </w:rPr>
        <w:tab/>
      </w:r>
      <w:r w:rsidRPr="00D623C6">
        <w:rPr>
          <w:rFonts w:cs="Calibri"/>
          <w:szCs w:val="22"/>
          <w:lang w:val="en-US"/>
        </w:rPr>
        <w:tab/>
      </w:r>
      <w:r w:rsidRPr="00D623C6">
        <w:rPr>
          <w:rFonts w:cs="Calibri"/>
          <w:szCs w:val="22"/>
          <w:lang w:val="en-US"/>
        </w:rPr>
        <w:tab/>
      </w:r>
    </w:p>
    <w:p w14:paraId="1000CE34" w14:textId="4FBAA4C7" w:rsidR="00C61F64" w:rsidRPr="00D623C6" w:rsidRDefault="00A448A1" w:rsidP="00C61F64">
      <w:pPr>
        <w:spacing w:line="276" w:lineRule="auto"/>
        <w:jc w:val="center"/>
        <w:rPr>
          <w:rFonts w:cs="Calibri"/>
          <w:b/>
          <w:szCs w:val="22"/>
          <w:lang w:val="en-US"/>
        </w:rPr>
      </w:pPr>
      <w:r w:rsidRPr="00D623C6">
        <w:rPr>
          <w:b/>
          <w:szCs w:val="22"/>
          <w:lang w:val="en-US"/>
        </w:rPr>
        <w:t xml:space="preserve">DECLARATION OF PLANNED </w:t>
      </w:r>
      <w:bookmarkStart w:id="1" w:name="_Hlk152248307"/>
      <w:r w:rsidR="00977EF0">
        <w:rPr>
          <w:b/>
          <w:szCs w:val="22"/>
          <w:lang w:val="en-US"/>
        </w:rPr>
        <w:t>“GREEN TRAVEL”</w:t>
      </w:r>
      <w:bookmarkEnd w:id="1"/>
    </w:p>
    <w:p w14:paraId="09F34E60" w14:textId="77777777" w:rsidR="00AD0525" w:rsidRPr="00D623C6" w:rsidRDefault="00AD0525" w:rsidP="00AD0525">
      <w:pPr>
        <w:spacing w:after="120" w:line="276" w:lineRule="auto"/>
        <w:jc w:val="both"/>
        <w:rPr>
          <w:rFonts w:cs="Calibri"/>
          <w:color w:val="auto"/>
          <w:szCs w:val="22"/>
          <w:lang w:val="en-US"/>
        </w:rPr>
      </w:pPr>
    </w:p>
    <w:p w14:paraId="1D4C196E" w14:textId="2CE631E9" w:rsidR="00CA155E" w:rsidRPr="00305516" w:rsidRDefault="00A448A1" w:rsidP="00305516">
      <w:pPr>
        <w:spacing w:after="120" w:line="276" w:lineRule="auto"/>
        <w:ind w:firstLine="708"/>
        <w:jc w:val="center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I declare that I am planning to make a journey related to Erasmus+ mobility t</w:t>
      </w:r>
      <w:r w:rsidR="00AD0525" w:rsidRPr="00D623C6">
        <w:rPr>
          <w:rFonts w:cs="Calibri"/>
          <w:color w:val="auto"/>
          <w:szCs w:val="22"/>
          <w:lang w:val="en-US"/>
        </w:rPr>
        <w:t>o</w:t>
      </w:r>
      <w:r w:rsidR="0063753A">
        <w:rPr>
          <w:rFonts w:cs="Calibri"/>
          <w:color w:val="auto"/>
          <w:szCs w:val="22"/>
          <w:lang w:val="en-US"/>
        </w:rPr>
        <w:t xml:space="preserve"> </w:t>
      </w:r>
      <w:r w:rsidR="00305516">
        <w:rPr>
          <w:rFonts w:cs="Calibri"/>
          <w:color w:val="auto"/>
          <w:szCs w:val="22"/>
          <w:lang w:val="en-US"/>
        </w:rPr>
        <w:br/>
      </w:r>
      <w:bookmarkStart w:id="2" w:name="_Hlk152248294"/>
      <w:r w:rsidR="0063753A" w:rsidRPr="00305516">
        <w:rPr>
          <w:rFonts w:cs="Calibri"/>
          <w:b/>
          <w:color w:val="auto"/>
          <w:szCs w:val="22"/>
          <w:lang w:val="en-US"/>
        </w:rPr>
        <w:t>the</w:t>
      </w:r>
      <w:r w:rsidR="00305516" w:rsidRPr="00305516">
        <w:rPr>
          <w:rFonts w:cs="Calibri"/>
          <w:b/>
          <w:color w:val="auto"/>
          <w:szCs w:val="22"/>
          <w:lang w:val="en-US"/>
        </w:rPr>
        <w:t xml:space="preserve"> </w:t>
      </w:r>
      <w:r w:rsidR="0063753A" w:rsidRPr="00305516">
        <w:rPr>
          <w:rFonts w:cs="Calibri"/>
          <w:b/>
          <w:color w:val="auto"/>
          <w:szCs w:val="22"/>
          <w:lang w:val="en-US"/>
        </w:rPr>
        <w:t>Nicolaus Copernicus University in Torun (NCU), Poland</w:t>
      </w:r>
    </w:p>
    <w:bookmarkEnd w:id="2"/>
    <w:p w14:paraId="1F6AB3EC" w14:textId="5CA7081B" w:rsidR="0006206E" w:rsidRPr="00D623C6" w:rsidRDefault="0063753A" w:rsidP="00FA4861">
      <w:pPr>
        <w:spacing w:line="276" w:lineRule="auto"/>
        <w:rPr>
          <w:rFonts w:cs="Calibri"/>
          <w:color w:val="auto"/>
          <w:szCs w:val="22"/>
          <w:lang w:val="en-US"/>
        </w:rPr>
      </w:pPr>
      <w:r>
        <w:rPr>
          <w:rFonts w:cs="Calibri"/>
          <w:color w:val="auto"/>
          <w:szCs w:val="22"/>
          <w:lang w:val="en-US"/>
        </w:rPr>
        <w:br/>
      </w:r>
      <w:r w:rsidR="00A448A1" w:rsidRPr="00D623C6">
        <w:rPr>
          <w:rFonts w:cs="Calibri"/>
          <w:color w:val="auto"/>
          <w:szCs w:val="22"/>
          <w:lang w:val="en-US"/>
        </w:rPr>
        <w:t>in the following manner</w:t>
      </w:r>
      <w:r w:rsidR="00D60357" w:rsidRPr="00D623C6">
        <w:rPr>
          <w:rFonts w:cs="Calibri"/>
          <w:color w:val="auto"/>
          <w:szCs w:val="22"/>
          <w:lang w:val="en-US"/>
        </w:rPr>
        <w:t>:</w:t>
      </w:r>
    </w:p>
    <w:p w14:paraId="5B852F83" w14:textId="77777777" w:rsidR="00FA4861" w:rsidRPr="00D623C6" w:rsidRDefault="00FA4861" w:rsidP="00FA4861">
      <w:pPr>
        <w:spacing w:line="276" w:lineRule="auto"/>
        <w:rPr>
          <w:rFonts w:cs="Calibri"/>
          <w:color w:val="auto"/>
          <w:szCs w:val="22"/>
          <w:lang w:val="en-US"/>
        </w:rPr>
      </w:pPr>
    </w:p>
    <w:p w14:paraId="1F7C9912" w14:textId="7F2AED40" w:rsidR="0006206E" w:rsidRPr="00D623C6" w:rsidRDefault="00C1107E" w:rsidP="002B161A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j</w:t>
      </w:r>
      <w:r w:rsidR="00667DD4">
        <w:rPr>
          <w:rFonts w:cs="Calibri"/>
          <w:szCs w:val="22"/>
          <w:lang w:val="en-US"/>
        </w:rPr>
        <w:t xml:space="preserve">ourney to </w:t>
      </w:r>
      <w:r w:rsidR="0063753A">
        <w:rPr>
          <w:rFonts w:cs="Calibri"/>
          <w:szCs w:val="22"/>
          <w:lang w:val="en-US"/>
        </w:rPr>
        <w:t>NCU</w:t>
      </w:r>
    </w:p>
    <w:p w14:paraId="0A091146" w14:textId="77777777" w:rsidR="002C0A2A" w:rsidRPr="00D623C6" w:rsidRDefault="00A448A1" w:rsidP="002B161A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means of transport</w:t>
      </w:r>
      <w:r w:rsidR="00966D54" w:rsidRPr="00D623C6">
        <w:rPr>
          <w:rFonts w:cs="Calibri"/>
          <w:szCs w:val="22"/>
          <w:lang w:val="en-US"/>
        </w:rPr>
        <w:t xml:space="preserve"> …………………</w:t>
      </w:r>
      <w:r w:rsidR="002C0A2A" w:rsidRPr="00D623C6">
        <w:rPr>
          <w:rFonts w:cs="Calibri"/>
          <w:szCs w:val="22"/>
          <w:lang w:val="en-US"/>
        </w:rPr>
        <w:t>………………</w:t>
      </w:r>
      <w:r w:rsidR="00966D54" w:rsidRPr="00D623C6">
        <w:rPr>
          <w:rFonts w:cs="Calibri"/>
          <w:szCs w:val="22"/>
          <w:lang w:val="en-US"/>
        </w:rPr>
        <w:t>…………………………………………………</w:t>
      </w:r>
      <w:r w:rsidR="002B161A" w:rsidRPr="00D623C6">
        <w:rPr>
          <w:rFonts w:cs="Calibri"/>
          <w:szCs w:val="22"/>
          <w:lang w:val="en-US"/>
        </w:rPr>
        <w:t>…………</w:t>
      </w:r>
    </w:p>
    <w:p w14:paraId="18E853B8" w14:textId="77777777" w:rsidR="002B161A" w:rsidRPr="00D623C6" w:rsidRDefault="002B161A" w:rsidP="002B161A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.</w:t>
      </w:r>
    </w:p>
    <w:p w14:paraId="23E0708B" w14:textId="77777777" w:rsidR="00CA155E" w:rsidRPr="00D623C6" w:rsidRDefault="00A448A1" w:rsidP="002B161A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route</w:t>
      </w:r>
      <w:r w:rsidR="00CA155E" w:rsidRPr="00D623C6">
        <w:rPr>
          <w:rFonts w:cs="Calibri"/>
          <w:szCs w:val="22"/>
          <w:lang w:val="en-US"/>
        </w:rPr>
        <w:t xml:space="preserve"> (</w:t>
      </w:r>
      <w:r w:rsidR="00C1107E">
        <w:rPr>
          <w:rFonts w:cs="Calibri"/>
          <w:szCs w:val="22"/>
          <w:lang w:val="en-US"/>
        </w:rPr>
        <w:t xml:space="preserve">date and </w:t>
      </w:r>
      <w:r w:rsidRPr="00D623C6">
        <w:rPr>
          <w:rFonts w:cs="Calibri"/>
          <w:szCs w:val="22"/>
          <w:lang w:val="en-US"/>
        </w:rPr>
        <w:t>place of departure</w:t>
      </w:r>
      <w:r w:rsidR="00115ABE" w:rsidRPr="00D623C6">
        <w:rPr>
          <w:rFonts w:cs="Calibri"/>
          <w:szCs w:val="22"/>
          <w:lang w:val="en-US"/>
        </w:rPr>
        <w:t xml:space="preserve"> – </w:t>
      </w:r>
      <w:r w:rsidR="00C1107E">
        <w:rPr>
          <w:rFonts w:cs="Calibri"/>
          <w:szCs w:val="22"/>
          <w:lang w:val="en-US"/>
        </w:rPr>
        <w:t xml:space="preserve">date and </w:t>
      </w:r>
      <w:r w:rsidRPr="00D623C6">
        <w:rPr>
          <w:rFonts w:cs="Calibri"/>
          <w:szCs w:val="22"/>
          <w:lang w:val="en-US"/>
        </w:rPr>
        <w:t>place o</w:t>
      </w:r>
      <w:r w:rsidR="00C1107E">
        <w:rPr>
          <w:rFonts w:cs="Calibri"/>
          <w:szCs w:val="22"/>
          <w:lang w:val="en-US"/>
        </w:rPr>
        <w:t>f</w:t>
      </w:r>
      <w:r w:rsidRPr="00D623C6">
        <w:rPr>
          <w:rFonts w:cs="Calibri"/>
          <w:szCs w:val="22"/>
          <w:lang w:val="en-US"/>
        </w:rPr>
        <w:t xml:space="preserve"> destination</w:t>
      </w:r>
      <w:r w:rsidR="00CA155E" w:rsidRPr="00D623C6">
        <w:rPr>
          <w:rFonts w:cs="Calibri"/>
          <w:szCs w:val="22"/>
          <w:lang w:val="en-US"/>
        </w:rPr>
        <w:t>)</w:t>
      </w:r>
      <w:r w:rsidR="002C0A2A" w:rsidRPr="00D623C6">
        <w:rPr>
          <w:rFonts w:cs="Calibri"/>
          <w:szCs w:val="22"/>
          <w:lang w:val="en-US"/>
        </w:rPr>
        <w:t xml:space="preserve"> …………………………………………………………………………………………………………………………</w:t>
      </w:r>
      <w:r w:rsidR="00CA155E" w:rsidRPr="00D623C6">
        <w:rPr>
          <w:rFonts w:cs="Calibri"/>
          <w:szCs w:val="22"/>
          <w:lang w:val="en-US"/>
        </w:rPr>
        <w:t>………</w:t>
      </w:r>
      <w:r w:rsidR="00E95F77" w:rsidRPr="00D623C6">
        <w:rPr>
          <w:rFonts w:cs="Calibri"/>
          <w:szCs w:val="22"/>
          <w:lang w:val="en-US"/>
        </w:rPr>
        <w:t>……</w:t>
      </w:r>
      <w:r w:rsidR="002B161A" w:rsidRPr="00D623C6">
        <w:rPr>
          <w:rFonts w:cs="Calibri"/>
          <w:szCs w:val="22"/>
          <w:lang w:val="en-US"/>
        </w:rPr>
        <w:t>…………….</w:t>
      </w:r>
    </w:p>
    <w:p w14:paraId="744A4EE6" w14:textId="434F6A3F" w:rsidR="0006206E" w:rsidRPr="00D623C6" w:rsidRDefault="00386E21" w:rsidP="002B161A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j</w:t>
      </w:r>
      <w:r w:rsidR="00667DD4">
        <w:rPr>
          <w:rFonts w:cs="Calibri"/>
          <w:szCs w:val="22"/>
          <w:lang w:val="en-US"/>
        </w:rPr>
        <w:t xml:space="preserve">ourney from </w:t>
      </w:r>
      <w:r w:rsidR="0063753A">
        <w:rPr>
          <w:rFonts w:cs="Calibri"/>
          <w:szCs w:val="22"/>
          <w:lang w:val="en-US"/>
        </w:rPr>
        <w:t>NCU</w:t>
      </w:r>
    </w:p>
    <w:p w14:paraId="61C1B58E" w14:textId="77777777" w:rsidR="00CA155E" w:rsidRPr="00D623C6" w:rsidRDefault="00A448A1" w:rsidP="002B161A">
      <w:pPr>
        <w:pStyle w:val="Akapitzlist"/>
        <w:numPr>
          <w:ilvl w:val="0"/>
          <w:numId w:val="7"/>
        </w:numPr>
        <w:spacing w:line="360" w:lineRule="auto"/>
        <w:ind w:left="1134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 xml:space="preserve">means of transport </w:t>
      </w:r>
      <w:r w:rsidR="002C0A2A" w:rsidRPr="00D623C6">
        <w:rPr>
          <w:rFonts w:cs="Calibri"/>
          <w:szCs w:val="22"/>
          <w:lang w:val="en-US"/>
        </w:rPr>
        <w:t>………………</w:t>
      </w:r>
      <w:r w:rsidR="00966D54" w:rsidRPr="00D623C6">
        <w:rPr>
          <w:rFonts w:cs="Calibri"/>
          <w:szCs w:val="22"/>
          <w:lang w:val="en-US"/>
        </w:rPr>
        <w:t>…………………………………………………………………………</w:t>
      </w:r>
      <w:r w:rsidR="002B161A" w:rsidRPr="00D623C6">
        <w:rPr>
          <w:rFonts w:cs="Calibri"/>
          <w:szCs w:val="22"/>
          <w:lang w:val="en-US"/>
        </w:rPr>
        <w:t>……..</w:t>
      </w:r>
    </w:p>
    <w:p w14:paraId="5F5EE6EB" w14:textId="77777777" w:rsidR="002B161A" w:rsidRPr="00D623C6" w:rsidRDefault="002B161A" w:rsidP="002B161A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………………….</w:t>
      </w:r>
    </w:p>
    <w:p w14:paraId="56CDB982" w14:textId="77777777" w:rsidR="006422FA" w:rsidRPr="00D623C6" w:rsidRDefault="00A448A1" w:rsidP="00A448A1">
      <w:pPr>
        <w:pStyle w:val="Akapitzlist"/>
        <w:numPr>
          <w:ilvl w:val="0"/>
          <w:numId w:val="7"/>
        </w:numPr>
        <w:spacing w:line="360" w:lineRule="auto"/>
        <w:ind w:left="1134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route (</w:t>
      </w:r>
      <w:r w:rsidR="00C1107E">
        <w:rPr>
          <w:rFonts w:cs="Calibri"/>
          <w:szCs w:val="22"/>
          <w:lang w:val="en-US"/>
        </w:rPr>
        <w:t xml:space="preserve">date and </w:t>
      </w:r>
      <w:r w:rsidRPr="00D623C6">
        <w:rPr>
          <w:rFonts w:cs="Calibri"/>
          <w:szCs w:val="22"/>
          <w:lang w:val="en-US"/>
        </w:rPr>
        <w:t xml:space="preserve">place of departure – </w:t>
      </w:r>
      <w:r w:rsidR="00C1107E">
        <w:rPr>
          <w:rFonts w:cs="Calibri"/>
          <w:szCs w:val="22"/>
          <w:lang w:val="en-US"/>
        </w:rPr>
        <w:t xml:space="preserve">date and </w:t>
      </w:r>
      <w:r w:rsidRPr="00D623C6">
        <w:rPr>
          <w:rFonts w:cs="Calibri"/>
          <w:szCs w:val="22"/>
          <w:lang w:val="en-US"/>
        </w:rPr>
        <w:t xml:space="preserve">place </w:t>
      </w:r>
      <w:r w:rsidR="00C1107E">
        <w:rPr>
          <w:rFonts w:cs="Calibri"/>
          <w:szCs w:val="22"/>
          <w:lang w:val="en-US"/>
        </w:rPr>
        <w:t>of</w:t>
      </w:r>
      <w:r w:rsidRPr="00D623C6">
        <w:rPr>
          <w:rFonts w:cs="Calibri"/>
          <w:szCs w:val="22"/>
          <w:lang w:val="en-US"/>
        </w:rPr>
        <w:t xml:space="preserve"> destination)</w:t>
      </w:r>
    </w:p>
    <w:p w14:paraId="2D529EE6" w14:textId="77777777" w:rsidR="002B161A" w:rsidRPr="00D623C6" w:rsidRDefault="00CA155E" w:rsidP="002B161A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…………………………………………………………………………………………………………………………………</w:t>
      </w:r>
      <w:r w:rsidR="00E95F77" w:rsidRPr="00D623C6">
        <w:rPr>
          <w:rFonts w:cs="Calibri"/>
          <w:szCs w:val="22"/>
          <w:lang w:val="en-US"/>
        </w:rPr>
        <w:t>……</w:t>
      </w:r>
      <w:r w:rsidR="002B161A" w:rsidRPr="00D623C6">
        <w:rPr>
          <w:rFonts w:cs="Calibri"/>
          <w:szCs w:val="22"/>
          <w:lang w:val="en-US"/>
        </w:rPr>
        <w:t>…………….</w:t>
      </w:r>
    </w:p>
    <w:p w14:paraId="55A69BE5" w14:textId="0AE08553" w:rsidR="002B161A" w:rsidRDefault="002B161A" w:rsidP="004D549B">
      <w:pPr>
        <w:spacing w:line="240" w:lineRule="auto"/>
        <w:rPr>
          <w:rFonts w:cs="Calibri"/>
          <w:szCs w:val="22"/>
          <w:lang w:val="en-US"/>
        </w:rPr>
      </w:pPr>
    </w:p>
    <w:p w14:paraId="626786C2" w14:textId="77777777" w:rsidR="00436C0D" w:rsidRPr="00D623C6" w:rsidRDefault="00436C0D" w:rsidP="004D549B">
      <w:pPr>
        <w:spacing w:line="240" w:lineRule="auto"/>
        <w:rPr>
          <w:rFonts w:cs="Calibri"/>
          <w:szCs w:val="22"/>
          <w:lang w:val="en-US"/>
        </w:rPr>
      </w:pPr>
    </w:p>
    <w:p w14:paraId="73B77ED3" w14:textId="56E57AF5" w:rsidR="004D549B" w:rsidRPr="00D623C6" w:rsidRDefault="00A448A1" w:rsidP="004D549B">
      <w:pPr>
        <w:spacing w:line="240" w:lineRule="auto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I undertake to deliver to</w:t>
      </w:r>
      <w:r w:rsidR="004D549B" w:rsidRPr="00D623C6">
        <w:rPr>
          <w:rFonts w:cs="Calibri"/>
          <w:szCs w:val="22"/>
          <w:lang w:val="en-US"/>
        </w:rPr>
        <w:t xml:space="preserve"> D</w:t>
      </w:r>
      <w:r w:rsidR="003A67C0">
        <w:rPr>
          <w:rFonts w:cs="Calibri"/>
          <w:szCs w:val="22"/>
          <w:lang w:val="en-US"/>
        </w:rPr>
        <w:t>IPEM/DRP</w:t>
      </w:r>
      <w:r w:rsidR="003C1F48" w:rsidRPr="00D623C6">
        <w:rPr>
          <w:rFonts w:cs="Calibri"/>
          <w:szCs w:val="22"/>
          <w:lang w:val="en-US"/>
        </w:rPr>
        <w:t xml:space="preserve"> CM</w:t>
      </w:r>
      <w:r w:rsidR="004D549B" w:rsidRPr="00D623C6">
        <w:rPr>
          <w:rFonts w:cs="Calibri"/>
          <w:szCs w:val="22"/>
          <w:lang w:val="en-US"/>
        </w:rPr>
        <w:t xml:space="preserve"> </w:t>
      </w:r>
      <w:r w:rsidRPr="00D623C6">
        <w:rPr>
          <w:rFonts w:cs="Calibri"/>
          <w:szCs w:val="22"/>
          <w:lang w:val="en-US"/>
        </w:rPr>
        <w:t xml:space="preserve">the </w:t>
      </w:r>
      <w:r w:rsidR="00D623C6">
        <w:rPr>
          <w:rFonts w:cs="Calibri"/>
          <w:szCs w:val="22"/>
          <w:lang w:val="en-US"/>
        </w:rPr>
        <w:t>“</w:t>
      </w:r>
      <w:r w:rsidRPr="00D623C6">
        <w:rPr>
          <w:rFonts w:cs="Calibri"/>
          <w:szCs w:val="22"/>
          <w:lang w:val="en-US"/>
        </w:rPr>
        <w:t xml:space="preserve">Declaration of completed </w:t>
      </w:r>
      <w:r w:rsidR="003D109A">
        <w:rPr>
          <w:rFonts w:cs="Calibri"/>
          <w:szCs w:val="22"/>
          <w:lang w:val="en-US"/>
        </w:rPr>
        <w:t>green travel</w:t>
      </w:r>
      <w:r w:rsidRPr="00D623C6">
        <w:rPr>
          <w:rFonts w:cs="Calibri"/>
          <w:szCs w:val="22"/>
          <w:lang w:val="en-US"/>
        </w:rPr>
        <w:t xml:space="preserve">” along with copies of tickets/ticket bills confirming my journey within </w:t>
      </w:r>
      <w:r w:rsidR="0063753A">
        <w:rPr>
          <w:rFonts w:cs="Calibri"/>
          <w:szCs w:val="22"/>
          <w:lang w:val="en-US"/>
        </w:rPr>
        <w:t>30 days</w:t>
      </w:r>
      <w:r w:rsidRPr="00D623C6">
        <w:rPr>
          <w:rFonts w:cs="Calibri"/>
          <w:szCs w:val="22"/>
          <w:lang w:val="en-US"/>
        </w:rPr>
        <w:t xml:space="preserve"> from </w:t>
      </w:r>
      <w:r w:rsidR="00C1107E">
        <w:rPr>
          <w:rFonts w:cs="Calibri"/>
          <w:szCs w:val="22"/>
          <w:lang w:val="en-US"/>
        </w:rPr>
        <w:t>completing</w:t>
      </w:r>
      <w:r w:rsidRPr="00D623C6">
        <w:rPr>
          <w:rFonts w:cs="Calibri"/>
          <w:szCs w:val="22"/>
          <w:lang w:val="en-US"/>
        </w:rPr>
        <w:t xml:space="preserve"> my mobility.  </w:t>
      </w:r>
    </w:p>
    <w:p w14:paraId="61894E4D" w14:textId="77777777" w:rsidR="002B161A" w:rsidRPr="00D623C6" w:rsidRDefault="002B161A" w:rsidP="004D549B">
      <w:pPr>
        <w:spacing w:line="240" w:lineRule="auto"/>
        <w:rPr>
          <w:rFonts w:cs="Calibri"/>
          <w:szCs w:val="22"/>
          <w:lang w:val="en-US"/>
        </w:rPr>
      </w:pPr>
    </w:p>
    <w:p w14:paraId="6B8DBE4E" w14:textId="3D96947C" w:rsidR="002B161A" w:rsidRPr="00D623C6" w:rsidRDefault="00A448A1" w:rsidP="004D549B">
      <w:pPr>
        <w:spacing w:line="240" w:lineRule="auto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 xml:space="preserve">I acknowledge that failure to submit the </w:t>
      </w:r>
      <w:r w:rsidR="00D623C6">
        <w:rPr>
          <w:rFonts w:cs="Calibri"/>
          <w:szCs w:val="22"/>
          <w:lang w:val="en-US"/>
        </w:rPr>
        <w:t>“</w:t>
      </w:r>
      <w:r w:rsidRPr="00D623C6">
        <w:rPr>
          <w:rFonts w:cs="Calibri"/>
          <w:szCs w:val="22"/>
          <w:lang w:val="en-US"/>
        </w:rPr>
        <w:t xml:space="preserve">Declaration of completed </w:t>
      </w:r>
      <w:r w:rsidR="003D109A">
        <w:rPr>
          <w:rFonts w:cs="Calibri"/>
          <w:szCs w:val="22"/>
          <w:lang w:val="en-US"/>
        </w:rPr>
        <w:t>green travel</w:t>
      </w:r>
      <w:r w:rsidR="003D109A" w:rsidRPr="00D623C6">
        <w:rPr>
          <w:rFonts w:cs="Calibri"/>
          <w:szCs w:val="22"/>
          <w:lang w:val="en-US"/>
        </w:rPr>
        <w:t>”</w:t>
      </w:r>
      <w:bookmarkStart w:id="3" w:name="_GoBack"/>
      <w:bookmarkEnd w:id="3"/>
      <w:r w:rsidR="00D623C6" w:rsidRPr="00D623C6">
        <w:rPr>
          <w:rFonts w:cs="Calibri"/>
          <w:szCs w:val="22"/>
          <w:lang w:val="en-US"/>
        </w:rPr>
        <w:t xml:space="preserve">” within the required period will </w:t>
      </w:r>
      <w:r w:rsidR="00C1107E">
        <w:rPr>
          <w:rFonts w:cs="Calibri"/>
          <w:szCs w:val="22"/>
          <w:lang w:val="en-US"/>
        </w:rPr>
        <w:t>cause</w:t>
      </w:r>
      <w:r w:rsidR="00D623C6" w:rsidRPr="00D623C6">
        <w:rPr>
          <w:rFonts w:cs="Calibri"/>
          <w:szCs w:val="22"/>
          <w:lang w:val="en-US"/>
        </w:rPr>
        <w:t xml:space="preserve"> the obligation to return the whole amount of </w:t>
      </w:r>
      <w:r w:rsidR="002B161A" w:rsidRPr="00D623C6">
        <w:rPr>
          <w:rFonts w:cs="Calibri"/>
          <w:szCs w:val="22"/>
          <w:lang w:val="en-US"/>
        </w:rPr>
        <w:t xml:space="preserve">Erasmus+ </w:t>
      </w:r>
      <w:r w:rsidR="00D623C6" w:rsidRPr="00D623C6">
        <w:rPr>
          <w:rFonts w:cs="Calibri"/>
          <w:szCs w:val="22"/>
          <w:lang w:val="en-US"/>
        </w:rPr>
        <w:t xml:space="preserve">grant received in </w:t>
      </w:r>
      <w:r w:rsidR="00C1107E">
        <w:rPr>
          <w:rFonts w:cs="Calibri"/>
          <w:szCs w:val="22"/>
          <w:lang w:val="en-US"/>
        </w:rPr>
        <w:t>relation</w:t>
      </w:r>
      <w:r w:rsidR="00D623C6" w:rsidRPr="00D623C6">
        <w:rPr>
          <w:rFonts w:cs="Calibri"/>
          <w:szCs w:val="22"/>
          <w:lang w:val="en-US"/>
        </w:rPr>
        <w:t xml:space="preserve"> to the </w:t>
      </w:r>
      <w:r w:rsidR="00C03CD7">
        <w:rPr>
          <w:rFonts w:cs="Calibri"/>
          <w:szCs w:val="22"/>
          <w:lang w:val="en-US"/>
        </w:rPr>
        <w:t>green travel</w:t>
      </w:r>
      <w:r w:rsidR="00D623C6" w:rsidRPr="00D623C6">
        <w:rPr>
          <w:rFonts w:cs="Calibri"/>
          <w:szCs w:val="22"/>
          <w:lang w:val="en-US"/>
        </w:rPr>
        <w:t xml:space="preserve">.  </w:t>
      </w:r>
    </w:p>
    <w:p w14:paraId="37CAAA7A" w14:textId="77777777" w:rsidR="006749C2" w:rsidRPr="00D623C6" w:rsidRDefault="006749C2" w:rsidP="00E95F77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</w:p>
    <w:p w14:paraId="74FAD2C6" w14:textId="77777777" w:rsidR="00F331F5" w:rsidRPr="00621B92" w:rsidRDefault="00E95F77" w:rsidP="00E95F77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br/>
        <w:t xml:space="preserve">      </w:t>
      </w:r>
      <w:r w:rsidR="00C1107E">
        <w:rPr>
          <w:rFonts w:cs="Calibri"/>
          <w:szCs w:val="22"/>
          <w:lang w:val="en-US"/>
        </w:rPr>
        <w:t>………………………</w:t>
      </w:r>
      <w:r w:rsidRPr="00621B92">
        <w:rPr>
          <w:rFonts w:cs="Calibri"/>
          <w:szCs w:val="22"/>
          <w:lang w:val="en-US"/>
        </w:rPr>
        <w:t>……………………..</w:t>
      </w:r>
      <w:r w:rsidR="00CA155E" w:rsidRPr="00621B92">
        <w:rPr>
          <w:rFonts w:cs="Calibri"/>
          <w:szCs w:val="22"/>
          <w:lang w:val="en-US"/>
        </w:rPr>
        <w:t>……………………………………………….</w:t>
      </w:r>
    </w:p>
    <w:p w14:paraId="5574E892" w14:textId="687C22A5" w:rsidR="00CA155E" w:rsidRPr="00386E21" w:rsidRDefault="00C1107E" w:rsidP="0060275C">
      <w:pPr>
        <w:spacing w:line="276" w:lineRule="auto"/>
        <w:ind w:left="4956"/>
        <w:jc w:val="right"/>
        <w:rPr>
          <w:rFonts w:cs="Calibri"/>
          <w:i/>
          <w:szCs w:val="22"/>
          <w:lang w:val="en-US"/>
        </w:rPr>
      </w:pPr>
      <w:r w:rsidRPr="00386E21">
        <w:rPr>
          <w:rFonts w:cs="Calibri"/>
          <w:i/>
          <w:szCs w:val="22"/>
          <w:lang w:val="en-US"/>
        </w:rPr>
        <w:t xml:space="preserve">place, </w:t>
      </w:r>
      <w:r w:rsidR="00C276CF" w:rsidRPr="00386E21">
        <w:rPr>
          <w:rFonts w:cs="Calibri"/>
          <w:i/>
          <w:szCs w:val="22"/>
          <w:lang w:val="en-US"/>
        </w:rPr>
        <w:t>date</w:t>
      </w:r>
      <w:r w:rsidR="0060275C">
        <w:rPr>
          <w:rFonts w:cs="Calibri"/>
          <w:i/>
          <w:szCs w:val="22"/>
          <w:lang w:val="en-US"/>
        </w:rPr>
        <w:t>,</w:t>
      </w:r>
      <w:r w:rsidR="00C276CF" w:rsidRPr="00386E21">
        <w:rPr>
          <w:rFonts w:cs="Calibri"/>
          <w:i/>
          <w:szCs w:val="22"/>
          <w:lang w:val="en-US"/>
        </w:rPr>
        <w:t xml:space="preserve"> and </w:t>
      </w:r>
      <w:r w:rsidR="00163D78">
        <w:rPr>
          <w:rFonts w:cs="Calibri"/>
          <w:i/>
          <w:szCs w:val="22"/>
          <w:lang w:val="en-US"/>
        </w:rPr>
        <w:t>participant's</w:t>
      </w:r>
      <w:r w:rsidR="00C276CF" w:rsidRPr="00386E21">
        <w:rPr>
          <w:rFonts w:cs="Calibri"/>
          <w:i/>
          <w:szCs w:val="22"/>
          <w:lang w:val="en-US"/>
        </w:rPr>
        <w:t xml:space="preserve"> legible signature</w:t>
      </w:r>
    </w:p>
    <w:sectPr w:rsidR="00CA155E" w:rsidRPr="00386E21" w:rsidSect="006201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A79F47" w14:textId="77777777" w:rsidR="008E690C" w:rsidRDefault="008E690C" w:rsidP="00DB2EA1">
      <w:pPr>
        <w:spacing w:line="240" w:lineRule="auto"/>
      </w:pPr>
      <w:r>
        <w:separator/>
      </w:r>
    </w:p>
  </w:endnote>
  <w:endnote w:type="continuationSeparator" w:id="0">
    <w:p w14:paraId="12038F79" w14:textId="77777777" w:rsidR="008E690C" w:rsidRDefault="008E690C" w:rsidP="00DB2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1399C" w14:textId="77777777" w:rsidR="00F70DE7" w:rsidRDefault="00F70DE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02B4D" w14:textId="77777777" w:rsidR="00431D05" w:rsidRDefault="00431D0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56E07" w14:textId="77777777" w:rsidR="00F70DE7" w:rsidRDefault="00F70DE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2E6744" w14:textId="77777777" w:rsidR="008E690C" w:rsidRDefault="008E690C" w:rsidP="00DB2EA1">
      <w:pPr>
        <w:spacing w:line="240" w:lineRule="auto"/>
      </w:pPr>
      <w:r>
        <w:separator/>
      </w:r>
    </w:p>
  </w:footnote>
  <w:footnote w:type="continuationSeparator" w:id="0">
    <w:p w14:paraId="5EAFFB9A" w14:textId="77777777" w:rsidR="008E690C" w:rsidRDefault="008E690C" w:rsidP="00DB2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EFCF6" w14:textId="77777777" w:rsidR="00F70DE7" w:rsidRDefault="00F70DE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F0E70" w14:textId="77777777" w:rsidR="00431D05" w:rsidRPr="00DB2EA1" w:rsidRDefault="00F70DE7">
    <w:pPr>
      <w:pStyle w:val="Nagwek"/>
      <w:rPr>
        <w:b/>
      </w:rPr>
    </w:pPr>
    <w:r>
      <w:rPr>
        <w:b/>
        <w:noProof/>
      </w:rPr>
      <w:drawing>
        <wp:inline distT="0" distB="0" distL="0" distR="0" wp14:anchorId="1FB1EED5" wp14:editId="0824360D">
          <wp:extent cx="2297735" cy="481898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 Co-Funded by the EU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6604" cy="492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2E932" w14:textId="77777777" w:rsidR="00F70DE7" w:rsidRDefault="00F70DE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E58AE"/>
    <w:multiLevelType w:val="hybridMultilevel"/>
    <w:tmpl w:val="B2CA5CBA"/>
    <w:lvl w:ilvl="0" w:tplc="BD4CB67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2225"/>
    <w:multiLevelType w:val="hybridMultilevel"/>
    <w:tmpl w:val="2FB82E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97A6E"/>
    <w:multiLevelType w:val="hybridMultilevel"/>
    <w:tmpl w:val="4A0C37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93C4F"/>
    <w:multiLevelType w:val="hybridMultilevel"/>
    <w:tmpl w:val="D65650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BA4555"/>
    <w:multiLevelType w:val="hybridMultilevel"/>
    <w:tmpl w:val="34B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0E57FC"/>
    <w:multiLevelType w:val="hybridMultilevel"/>
    <w:tmpl w:val="47284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F21B55"/>
    <w:multiLevelType w:val="hybridMultilevel"/>
    <w:tmpl w:val="88604B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c1szQwsTQyMTRT0lEKTi0uzszPAykwqwUAOo3xoiwAAAA="/>
  </w:docVars>
  <w:rsids>
    <w:rsidRoot w:val="00DB2EA1"/>
    <w:rsid w:val="0000238E"/>
    <w:rsid w:val="0006206E"/>
    <w:rsid w:val="000C1638"/>
    <w:rsid w:val="000D7044"/>
    <w:rsid w:val="00115ABE"/>
    <w:rsid w:val="001269AA"/>
    <w:rsid w:val="00163D78"/>
    <w:rsid w:val="001C6E79"/>
    <w:rsid w:val="001D1F62"/>
    <w:rsid w:val="00240599"/>
    <w:rsid w:val="00257C04"/>
    <w:rsid w:val="002B161A"/>
    <w:rsid w:val="002C0A2A"/>
    <w:rsid w:val="00305516"/>
    <w:rsid w:val="003414B3"/>
    <w:rsid w:val="00386E21"/>
    <w:rsid w:val="00396251"/>
    <w:rsid w:val="003A67C0"/>
    <w:rsid w:val="003A7DDA"/>
    <w:rsid w:val="003C1F48"/>
    <w:rsid w:val="003C496F"/>
    <w:rsid w:val="003D109A"/>
    <w:rsid w:val="00431D05"/>
    <w:rsid w:val="00436C0D"/>
    <w:rsid w:val="00453E40"/>
    <w:rsid w:val="00491B40"/>
    <w:rsid w:val="004D549B"/>
    <w:rsid w:val="004D6BAE"/>
    <w:rsid w:val="004E2C8A"/>
    <w:rsid w:val="005222C7"/>
    <w:rsid w:val="005A1A46"/>
    <w:rsid w:val="005D600C"/>
    <w:rsid w:val="0060275C"/>
    <w:rsid w:val="00612CA6"/>
    <w:rsid w:val="00620148"/>
    <w:rsid w:val="00621B92"/>
    <w:rsid w:val="0063753A"/>
    <w:rsid w:val="006422FA"/>
    <w:rsid w:val="00667DD4"/>
    <w:rsid w:val="006749C2"/>
    <w:rsid w:val="006A5CD6"/>
    <w:rsid w:val="00717761"/>
    <w:rsid w:val="00797CB9"/>
    <w:rsid w:val="007C0ED1"/>
    <w:rsid w:val="007D4A0D"/>
    <w:rsid w:val="00884223"/>
    <w:rsid w:val="008D4E49"/>
    <w:rsid w:val="008E690C"/>
    <w:rsid w:val="008F3900"/>
    <w:rsid w:val="00956AC5"/>
    <w:rsid w:val="00966D54"/>
    <w:rsid w:val="00977EF0"/>
    <w:rsid w:val="009B0C68"/>
    <w:rsid w:val="00A00014"/>
    <w:rsid w:val="00A0433E"/>
    <w:rsid w:val="00A448A1"/>
    <w:rsid w:val="00A4571A"/>
    <w:rsid w:val="00A84AB0"/>
    <w:rsid w:val="00A93989"/>
    <w:rsid w:val="00AB0874"/>
    <w:rsid w:val="00AD0525"/>
    <w:rsid w:val="00B03BAC"/>
    <w:rsid w:val="00B645FA"/>
    <w:rsid w:val="00BB5361"/>
    <w:rsid w:val="00C03CD7"/>
    <w:rsid w:val="00C1107E"/>
    <w:rsid w:val="00C276CF"/>
    <w:rsid w:val="00C61F64"/>
    <w:rsid w:val="00C66566"/>
    <w:rsid w:val="00CA155E"/>
    <w:rsid w:val="00CE1597"/>
    <w:rsid w:val="00D60357"/>
    <w:rsid w:val="00D623C6"/>
    <w:rsid w:val="00D9440B"/>
    <w:rsid w:val="00DA1269"/>
    <w:rsid w:val="00DB2EA1"/>
    <w:rsid w:val="00DF2C8B"/>
    <w:rsid w:val="00E95F77"/>
    <w:rsid w:val="00F179DC"/>
    <w:rsid w:val="00F331F5"/>
    <w:rsid w:val="00F54A3D"/>
    <w:rsid w:val="00F70DE7"/>
    <w:rsid w:val="00FA4861"/>
    <w:rsid w:val="00FC7874"/>
    <w:rsid w:val="00FE0EE0"/>
    <w:rsid w:val="00FE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07CCD964"/>
  <w15:docId w15:val="{FBC8102D-C3A4-426B-824A-A0C2B07E5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PGE_tekst_zwykly"/>
    <w:qFormat/>
    <w:rsid w:val="00DB2EA1"/>
    <w:pPr>
      <w:spacing w:after="0" w:line="300" w:lineRule="auto"/>
    </w:pPr>
    <w:rPr>
      <w:rFonts w:ascii="Calibri" w:eastAsia="Times New Roman" w:hAnsi="Calibri" w:cs="Times New Roman"/>
      <w:color w:val="191919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2E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2EA1"/>
    <w:rPr>
      <w:rFonts w:ascii="Tahoma" w:eastAsia="Times New Roman" w:hAnsi="Tahoma" w:cs="Tahoma"/>
      <w:color w:val="191919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4D6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5018AA-7DCE-4516-848B-B5BB868B7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2</Words>
  <Characters>1186</Characters>
  <Application>Microsoft Office Word</Application>
  <DocSecurity>0</DocSecurity>
  <Lines>3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Wiśniewska</dc:creator>
  <cp:lastModifiedBy>Marta Wiśniewska (mawi)</cp:lastModifiedBy>
  <cp:revision>15</cp:revision>
  <cp:lastPrinted>2023-12-01T09:51:00Z</cp:lastPrinted>
  <dcterms:created xsi:type="dcterms:W3CDTF">2023-11-30T13:43:00Z</dcterms:created>
  <dcterms:modified xsi:type="dcterms:W3CDTF">2023-12-01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655dcc3c3920ba479027c4659e512c267ea8e8d7551b61242264fbdea31b5</vt:lpwstr>
  </property>
</Properties>
</file>